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939E1" w14:textId="2D6F314B" w:rsidR="0052373F" w:rsidRDefault="00410BC2" w:rsidP="00410BC2">
      <w:pPr>
        <w:pStyle w:val="Title"/>
      </w:pPr>
      <w:r>
        <w:t>Front-end Functional Requirements</w:t>
      </w:r>
    </w:p>
    <w:p w14:paraId="3FE221C9" w14:textId="1288E15C" w:rsidR="002722D4" w:rsidRDefault="00410BC2" w:rsidP="00410BC2">
      <w:r>
        <w:rPr>
          <w:noProof/>
        </w:rPr>
        <w:drawing>
          <wp:inline distT="0" distB="0" distL="0" distR="0" wp14:anchorId="763414B8" wp14:editId="1DA58619">
            <wp:extent cx="5943600" cy="34207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20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3A35DA" w14:textId="4973116C" w:rsidR="002722D4" w:rsidRDefault="002722D4" w:rsidP="002722D4">
      <w:pPr>
        <w:pStyle w:val="Heading1"/>
      </w:pPr>
      <w:r>
        <w:t>Functional Requirements</w:t>
      </w:r>
    </w:p>
    <w:p w14:paraId="5AAEA8C9" w14:textId="4791FCED" w:rsidR="00410BC2" w:rsidRDefault="002722D4" w:rsidP="002722D4">
      <w:pPr>
        <w:pStyle w:val="ListParagraph"/>
        <w:numPr>
          <w:ilvl w:val="0"/>
          <w:numId w:val="1"/>
        </w:numPr>
      </w:pPr>
      <w:r>
        <w:t xml:space="preserve">The system shall allow </w:t>
      </w:r>
      <w:r w:rsidRPr="002722D4">
        <w:rPr>
          <w:b/>
          <w:bCs/>
          <w:i/>
          <w:iCs/>
        </w:rPr>
        <w:t>Browsers</w:t>
      </w:r>
      <w:r>
        <w:t xml:space="preserve"> to view all the charts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hart Creators </w:t>
      </w:r>
      <w:r>
        <w:t xml:space="preserve">have made that are enabled. </w:t>
      </w:r>
    </w:p>
    <w:p w14:paraId="46A0E225" w14:textId="4205F7D2" w:rsidR="002722D4" w:rsidRDefault="002722D4" w:rsidP="002722D4">
      <w:pPr>
        <w:pStyle w:val="ListParagraph"/>
        <w:numPr>
          <w:ilvl w:val="1"/>
          <w:numId w:val="1"/>
        </w:numPr>
      </w:pPr>
      <w:r>
        <w:t>The system shall display a list of charts in block form with a description of each chart.</w:t>
      </w:r>
    </w:p>
    <w:p w14:paraId="7A01160B" w14:textId="4850985A" w:rsidR="002722D4" w:rsidRDefault="002722D4" w:rsidP="002722D4">
      <w:pPr>
        <w:pStyle w:val="ListParagraph"/>
        <w:numPr>
          <w:ilvl w:val="2"/>
          <w:numId w:val="1"/>
        </w:numPr>
      </w:pPr>
      <w:r>
        <w:t xml:space="preserve">Title, region, county, author. </w:t>
      </w:r>
    </w:p>
    <w:p w14:paraId="56F186E4" w14:textId="14FDEF37" w:rsidR="002722D4" w:rsidRDefault="002722D4" w:rsidP="002722D4">
      <w:pPr>
        <w:pStyle w:val="ListParagraph"/>
        <w:numPr>
          <w:ilvl w:val="0"/>
          <w:numId w:val="1"/>
        </w:numPr>
      </w:pPr>
      <w:r>
        <w:t xml:space="preserve">The system shall allow </w:t>
      </w:r>
      <w:r w:rsidRPr="002722D4">
        <w:rPr>
          <w:b/>
          <w:bCs/>
          <w:i/>
          <w:iCs/>
        </w:rPr>
        <w:t>Browsers</w:t>
      </w:r>
      <w:r>
        <w:rPr>
          <w:b/>
          <w:bCs/>
          <w:i/>
          <w:iCs/>
        </w:rPr>
        <w:t xml:space="preserve"> </w:t>
      </w:r>
      <w:r>
        <w:t xml:space="preserve">to select and view specific charts. </w:t>
      </w:r>
    </w:p>
    <w:p w14:paraId="6CCEDE14" w14:textId="437FD1BB" w:rsidR="002722D4" w:rsidRDefault="002722D4" w:rsidP="002722D4">
      <w:pPr>
        <w:pStyle w:val="ListParagraph"/>
        <w:numPr>
          <w:ilvl w:val="1"/>
          <w:numId w:val="1"/>
        </w:numPr>
      </w:pPr>
      <w:r>
        <w:t xml:space="preserve">The chart view shall have the authors contact info, date created, region/county details, and chart title. </w:t>
      </w:r>
    </w:p>
    <w:p w14:paraId="199DBA6B" w14:textId="77777777" w:rsidR="002722D4" w:rsidRPr="00410BC2" w:rsidRDefault="002722D4" w:rsidP="002722D4"/>
    <w:sectPr w:rsidR="002722D4" w:rsidRPr="00410B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AE708A"/>
    <w:multiLevelType w:val="hybridMultilevel"/>
    <w:tmpl w:val="81A637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NTI2NLA0NzE3NjJV0lEKTi0uzszPAykwqgUApzAZtCwAAAA="/>
  </w:docVars>
  <w:rsids>
    <w:rsidRoot w:val="00410BC2"/>
    <w:rsid w:val="002722D4"/>
    <w:rsid w:val="002929A6"/>
    <w:rsid w:val="00410BC2"/>
    <w:rsid w:val="00523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A8222"/>
  <w15:chartTrackingRefBased/>
  <w15:docId w15:val="{F88CEBBC-72D1-470A-A873-E5AA49BEC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22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410BC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10BC2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410BC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BC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722D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722D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Trimm</dc:creator>
  <cp:keywords/>
  <dc:description/>
  <cp:lastModifiedBy>Joshua Trimm</cp:lastModifiedBy>
  <cp:revision>2</cp:revision>
  <dcterms:created xsi:type="dcterms:W3CDTF">2021-09-03T14:18:00Z</dcterms:created>
  <dcterms:modified xsi:type="dcterms:W3CDTF">2021-09-10T17:25:00Z</dcterms:modified>
</cp:coreProperties>
</file>